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0446F" w14:textId="38112CEA" w:rsidR="00AF2FAD" w:rsidRPr="007A7538" w:rsidRDefault="00F74149" w:rsidP="00D47B4A">
      <w:pPr>
        <w:pStyle w:val="Title"/>
        <w:spacing w:line="276" w:lineRule="auto"/>
        <w:rPr>
          <w:rFonts w:ascii="Arial" w:hAnsi="Arial" w:cs="Arial"/>
          <w:b/>
          <w:bCs/>
          <w:spacing w:val="4"/>
          <w:sz w:val="36"/>
          <w:szCs w:val="36"/>
        </w:rPr>
      </w:pPr>
      <w:r>
        <w:rPr>
          <w:rFonts w:ascii="Arial" w:hAnsi="Arial" w:cs="Arial"/>
          <w:b/>
          <w:bCs/>
          <w:spacing w:val="4"/>
          <w:sz w:val="36"/>
          <w:szCs w:val="36"/>
        </w:rPr>
        <w:t>Cyfarfod Rhanbarth - Caerdydd</w:t>
      </w:r>
    </w:p>
    <w:p w14:paraId="6708908D" w14:textId="425A7CA9" w:rsidR="000B77F3" w:rsidRDefault="008F327C" w:rsidP="000B77F3">
      <w:pPr>
        <w:spacing w:before="120" w:after="120" w:line="276" w:lineRule="auto"/>
        <w:rPr>
          <w:b/>
          <w:bCs/>
        </w:rPr>
      </w:pPr>
      <w:r>
        <w:rPr>
          <w:b/>
          <w:bCs/>
        </w:rPr>
        <w:t>Gwybodaeth i westeion allanol</w:t>
      </w:r>
    </w:p>
    <w:p w14:paraId="10C6D10B" w14:textId="77777777" w:rsidR="00915362" w:rsidRDefault="00915362" w:rsidP="000B77F3">
      <w:pPr>
        <w:spacing w:before="120" w:after="120" w:line="276" w:lineRule="auto"/>
        <w:rPr>
          <w:b/>
          <w:bCs/>
        </w:rPr>
      </w:pPr>
    </w:p>
    <w:p w14:paraId="385E0F9A" w14:textId="7BBE9DF9" w:rsidR="00AF2FAD" w:rsidRDefault="00AF2FAD" w:rsidP="000B77F3">
      <w:pPr>
        <w:spacing w:before="120" w:after="120" w:line="276" w:lineRule="auto"/>
      </w:pPr>
      <w:r w:rsidRPr="00AF2FAD">
        <w:rPr>
          <w:b/>
          <w:bCs/>
        </w:rPr>
        <w:t>Dyddiad:</w:t>
      </w:r>
      <w:r>
        <w:t xml:space="preserve"> </w:t>
      </w:r>
      <w:r>
        <w:tab/>
      </w:r>
      <w:r>
        <w:tab/>
      </w:r>
      <w:r w:rsidR="00F74149">
        <w:t>Dydd Mawrth 5 Tachwedd 2024</w:t>
      </w:r>
    </w:p>
    <w:p w14:paraId="42CC1F62" w14:textId="73F6524D" w:rsidR="000B77F3" w:rsidRPr="000B77F3" w:rsidRDefault="000B77F3" w:rsidP="000B77F3">
      <w:pPr>
        <w:spacing w:before="120" w:after="120" w:line="276" w:lineRule="auto"/>
        <w:rPr>
          <w:b/>
          <w:bCs/>
        </w:rPr>
      </w:pPr>
      <w:r w:rsidRPr="000B77F3">
        <w:rPr>
          <w:b/>
          <w:bCs/>
        </w:rPr>
        <w:t xml:space="preserve">Amser: </w:t>
      </w:r>
      <w:r>
        <w:rPr>
          <w:b/>
          <w:bCs/>
        </w:rPr>
        <w:tab/>
      </w:r>
      <w:r>
        <w:rPr>
          <w:b/>
          <w:bCs/>
        </w:rPr>
        <w:tab/>
      </w:r>
      <w:r w:rsidR="00F74149" w:rsidRPr="00F74149">
        <w:t>12.30 – 3pm (BST)</w:t>
      </w:r>
    </w:p>
    <w:p w14:paraId="59080CDF" w14:textId="259FBAD4" w:rsidR="00AF2FAD" w:rsidRPr="0061331B" w:rsidRDefault="00AF2FAD" w:rsidP="008A0505">
      <w:pPr>
        <w:spacing w:before="120" w:after="120" w:line="276" w:lineRule="auto"/>
        <w:ind w:left="1418" w:hanging="1418"/>
      </w:pPr>
      <w:r w:rsidRPr="0061331B">
        <w:rPr>
          <w:b/>
          <w:bCs/>
        </w:rPr>
        <w:t xml:space="preserve">Lleoliad: </w:t>
      </w:r>
      <w:r w:rsidR="00467AF2" w:rsidRPr="0061331B">
        <w:tab/>
      </w:r>
      <w:r w:rsidR="004D0268" w:rsidRPr="0061331B">
        <w:t xml:space="preserve">            Y Deml Heddwch, Rhodfa Brenin Edward VII, Caerdydd</w:t>
      </w:r>
      <w:r w:rsidR="00496031" w:rsidRPr="0061331B">
        <w:t>,</w:t>
      </w:r>
      <w:r w:rsidR="004D0268" w:rsidRPr="0061331B">
        <w:t xml:space="preserve"> CF10 3AP</w:t>
      </w:r>
    </w:p>
    <w:p w14:paraId="71078D33" w14:textId="1274A7AB" w:rsidR="00EF23AA" w:rsidRDefault="00EF23AA" w:rsidP="00D47B4A">
      <w:pPr>
        <w:spacing w:before="240" w:line="276" w:lineRule="auto"/>
      </w:pPr>
      <w:r w:rsidRPr="004A03E4">
        <w:t>DIGWYDDIAD YN BERSONOL</w:t>
      </w:r>
    </w:p>
    <w:p w14:paraId="452151B2" w14:textId="45174E06" w:rsidR="00080430" w:rsidRPr="00BC56BD" w:rsidRDefault="00BC56BD" w:rsidP="00080430">
      <w:pPr>
        <w:spacing w:line="276" w:lineRule="auto"/>
      </w:pPr>
      <w:r w:rsidRPr="00BC56BD">
        <w:t xml:space="preserve">Mae’r digwyddiad hwn yn dilyn ymlaen o gyfarfod rhanbarthol </w:t>
      </w:r>
      <w:r w:rsidR="00D72020">
        <w:t>UK Young Academy</w:t>
      </w:r>
      <w:r w:rsidRPr="00BC56BD">
        <w:t>, sy’n rhoi cyfle i aelodau gwrdd yn bersonol trwy gydol y flwyddyn mewn ardal sy’n fwy lleol iddyn nhw.</w:t>
      </w:r>
    </w:p>
    <w:p w14:paraId="7889214C" w14:textId="33DFBBAC" w:rsidR="00493E4E" w:rsidRPr="00BC56BD" w:rsidRDefault="51D239BC" w:rsidP="00D47B4A">
      <w:pPr>
        <w:spacing w:line="276" w:lineRule="auto"/>
      </w:pPr>
      <w:r w:rsidRPr="00BC56BD">
        <w:t xml:space="preserve">Amser cinio, byddwn </w:t>
      </w:r>
      <w:r w:rsidR="00493E4E" w:rsidRPr="00BC56BD">
        <w:t xml:space="preserve">yn agor y cyfarfod i groesawu’r rhai nad ydynt yn aelodau i rwydweithio a dysgu mwy am </w:t>
      </w:r>
      <w:r w:rsidR="00D72020">
        <w:t>UK Young Academy</w:t>
      </w:r>
      <w:r w:rsidR="00493E4E" w:rsidRPr="00BC56BD">
        <w:t xml:space="preserve">, yn ogystal â rhannu eu barn ar flaenoriaethau lleol. Bydd hyn yn cynnwys aelodau o rwydwaith gyrfa gynnar </w:t>
      </w:r>
      <w:r w:rsidR="00205D71">
        <w:t>Cymdeithas Ddysgedig Cymru (</w:t>
      </w:r>
      <w:r w:rsidR="00493E4E" w:rsidRPr="00BC56BD">
        <w:t>LSW</w:t>
      </w:r>
      <w:r w:rsidR="00205D71">
        <w:t>)</w:t>
      </w:r>
      <w:r w:rsidR="00493E4E" w:rsidRPr="00BC56BD">
        <w:t xml:space="preserve"> a gwesteion eraill a wahoddir a darpar ymgeiswyr o bob rhan o Gymru. Bydd y cyfarfod yn cynnwys sesiwn gweithdy lle bydd aelodau presennol yn cael eu gwahodd i rannu eu profiad o fod yn rhan o </w:t>
      </w:r>
      <w:r w:rsidR="0074600F">
        <w:t>Academi Ieuenctid y DU</w:t>
      </w:r>
      <w:r w:rsidR="00493E4E" w:rsidRPr="00BC56BD">
        <w:t xml:space="preserve"> a rhoi cyngor ar sut i ysgrifennu cais aelodaeth llwyddiannus.</w:t>
      </w:r>
      <w:bookmarkStart w:id="0" w:name="cysill"/>
      <w:bookmarkEnd w:id="0"/>
      <w:r w:rsidR="00005ABC">
        <w:t xml:space="preserve"> </w:t>
      </w:r>
      <w:r w:rsidR="00005ABC" w:rsidRPr="00005ABC">
        <w:t>Bydd siaradwyr gwadd yn y sesiwn hefyd yn rhannu eu harbenigedd ar ddatblygu sgiliau arwain effeithiol, sydd â’r nod o gefnogi ymchwilwyr, gweithwyr proffesiynol, ac arloeswyr sy’n pontio o gyfnod cynnar gyrfa i gam canol gyrfa.</w:t>
      </w:r>
    </w:p>
    <w:p w14:paraId="2CF9809F" w14:textId="6B547451" w:rsidR="00BC56BD" w:rsidRDefault="008F327C" w:rsidP="008F327C">
      <w:pPr>
        <w:pBdr>
          <w:bottom w:val="single" w:sz="12" w:space="1" w:color="auto"/>
        </w:pBdr>
        <w:spacing w:line="276" w:lineRule="auto"/>
      </w:pPr>
      <w:r w:rsidRPr="00BC56BD">
        <w:t xml:space="preserve">Ymunwch â ni i rwydweithio ag aelodau presennol </w:t>
      </w:r>
      <w:r w:rsidR="0074600F">
        <w:t>Academi Ieuenctid y DU</w:t>
      </w:r>
      <w:r w:rsidRPr="00BC56BD">
        <w:t xml:space="preserve"> a darganfod mwy am sut i wneud cais.</w:t>
      </w:r>
    </w:p>
    <w:p w14:paraId="5F958250" w14:textId="51F7DD81" w:rsidR="008F327C" w:rsidRDefault="00005ABC" w:rsidP="008F327C">
      <w:pPr>
        <w:pBdr>
          <w:bottom w:val="single" w:sz="12" w:space="1" w:color="auto"/>
        </w:pBdr>
        <w:spacing w:line="276" w:lineRule="auto"/>
      </w:pPr>
      <w:hyperlink r:id="rId11" w:history="1">
        <w:r w:rsidR="00477F27" w:rsidRPr="00BC56BD">
          <w:rPr>
            <w:rStyle w:val="Hyperlink"/>
          </w:rPr>
          <w:t>Cofrestrwch nawr!</w:t>
        </w:r>
      </w:hyperlink>
    </w:p>
    <w:p w14:paraId="691AA630" w14:textId="77777777" w:rsidR="00BC56BD" w:rsidRDefault="00BC56BD" w:rsidP="008F327C">
      <w:pPr>
        <w:pBdr>
          <w:bottom w:val="single" w:sz="12" w:space="1" w:color="auto"/>
        </w:pBdr>
        <w:spacing w:line="276" w:lineRule="auto"/>
      </w:pPr>
    </w:p>
    <w:p w14:paraId="04C057C7" w14:textId="77777777" w:rsidR="00DC4739" w:rsidRPr="00356DE4" w:rsidRDefault="00DC4739" w:rsidP="00DC4739">
      <w:r w:rsidRPr="00356DE4">
        <w:rPr>
          <w:b/>
          <w:bCs/>
        </w:rPr>
        <w:t>Ymunwch â Ni yn nigwyddiad Academi Ieuenctid y DU yng Nghaerdydd!</w:t>
      </w:r>
    </w:p>
    <w:p w14:paraId="0D6524EC" w14:textId="10123667" w:rsidR="004D0268" w:rsidRDefault="00B3234D" w:rsidP="004D0268">
      <w:pPr>
        <w:spacing w:after="0" w:line="240" w:lineRule="auto"/>
        <w:rPr>
          <w:sz w:val="20"/>
          <w:szCs w:val="20"/>
        </w:rPr>
      </w:pPr>
      <w:r w:rsidRPr="00B3234D">
        <w:rPr>
          <w:sz w:val="20"/>
          <w:szCs w:val="20"/>
        </w:rPr>
        <w:t xml:space="preserve">Peidiwch â cholli'r cyfle cyffrous hwn i gysylltu ag aelodau o </w:t>
      </w:r>
      <w:r w:rsidR="0074600F">
        <w:rPr>
          <w:sz w:val="20"/>
          <w:szCs w:val="20"/>
        </w:rPr>
        <w:t>Academi Ieuenctid y DU</w:t>
      </w:r>
      <w:r w:rsidRPr="00B3234D">
        <w:rPr>
          <w:sz w:val="20"/>
          <w:szCs w:val="20"/>
        </w:rPr>
        <w:t xml:space="preserve"> a chwrdd â chyd-ymchwilwyr a gweithwyr proffesiynol ar ddechrau eu gyrfa o bob rhan o Gymru! </w:t>
      </w:r>
      <w:r w:rsidRPr="00B3234D">
        <w:rPr>
          <w:sz w:val="20"/>
          <w:szCs w:val="20"/>
        </w:rPr>
        <w:br/>
      </w:r>
      <w:r w:rsidRPr="00B3234D">
        <w:rPr>
          <w:sz w:val="20"/>
          <w:szCs w:val="20"/>
        </w:rPr>
        <w:br/>
        <w:t>Dyddiad: Dydd Mawrth 5 Tachwedd 2024</w:t>
      </w:r>
      <w:r w:rsidR="004D0268">
        <w:rPr>
          <w:sz w:val="20"/>
          <w:szCs w:val="20"/>
        </w:rPr>
        <w:t xml:space="preserve">  </w:t>
      </w:r>
    </w:p>
    <w:p w14:paraId="578C1DBE" w14:textId="128F1BBF" w:rsidR="004D0268" w:rsidRDefault="00B3234D" w:rsidP="004D0268">
      <w:pPr>
        <w:spacing w:after="0" w:line="240" w:lineRule="auto"/>
        <w:rPr>
          <w:sz w:val="20"/>
          <w:szCs w:val="20"/>
        </w:rPr>
      </w:pPr>
      <w:r w:rsidRPr="00B3234D">
        <w:rPr>
          <w:sz w:val="20"/>
          <w:szCs w:val="20"/>
        </w:rPr>
        <w:t xml:space="preserve">Amser: 12.30 - 3pm </w:t>
      </w:r>
    </w:p>
    <w:p w14:paraId="37BED140" w14:textId="2BF6189A" w:rsidR="00B3234D" w:rsidRPr="00B3234D" w:rsidRDefault="00B3234D" w:rsidP="004D0268">
      <w:pPr>
        <w:spacing w:after="0" w:line="240" w:lineRule="auto"/>
        <w:rPr>
          <w:sz w:val="20"/>
          <w:szCs w:val="20"/>
        </w:rPr>
      </w:pPr>
      <w:r w:rsidRPr="00B3234D">
        <w:rPr>
          <w:sz w:val="20"/>
          <w:szCs w:val="20"/>
        </w:rPr>
        <w:t>Lleoliad: Y Deml Heddwch, Rhodfa Brenin Edward VII, Caerdydd</w:t>
      </w:r>
      <w:r w:rsidR="00406B76">
        <w:rPr>
          <w:sz w:val="20"/>
          <w:szCs w:val="20"/>
        </w:rPr>
        <w:t>,</w:t>
      </w:r>
      <w:r w:rsidRPr="00B3234D">
        <w:rPr>
          <w:sz w:val="20"/>
          <w:szCs w:val="20"/>
        </w:rPr>
        <w:t xml:space="preserve"> CF10 3AP</w:t>
      </w:r>
    </w:p>
    <w:p w14:paraId="2E6E673B" w14:textId="77777777" w:rsidR="00B3234D" w:rsidRPr="00B3234D" w:rsidRDefault="00B3234D" w:rsidP="00B3234D">
      <w:pPr>
        <w:rPr>
          <w:sz w:val="20"/>
          <w:szCs w:val="20"/>
        </w:rPr>
      </w:pPr>
      <w:r w:rsidRPr="00B3234D">
        <w:rPr>
          <w:sz w:val="20"/>
          <w:szCs w:val="20"/>
        </w:rPr>
        <w:br/>
      </w:r>
      <w:r w:rsidRPr="00B3234D">
        <w:rPr>
          <w:sz w:val="20"/>
          <w:szCs w:val="20"/>
          <w:u w:val="single"/>
        </w:rPr>
        <w:t>Pam Mynychu?</w:t>
      </w:r>
    </w:p>
    <w:p w14:paraId="72615690" w14:textId="0564889F" w:rsidR="007E657A" w:rsidRPr="00356DE4" w:rsidRDefault="00B3234D" w:rsidP="007E657A">
      <w:pPr>
        <w:numPr>
          <w:ilvl w:val="0"/>
          <w:numId w:val="12"/>
        </w:numPr>
      </w:pPr>
      <w:r w:rsidRPr="00DC4739">
        <w:rPr>
          <w:b/>
          <w:bCs/>
          <w:sz w:val="20"/>
          <w:szCs w:val="20"/>
        </w:rPr>
        <w:t>Ehangu Eich Rhwydwaith</w:t>
      </w:r>
      <w:r w:rsidRPr="007E657A">
        <w:rPr>
          <w:sz w:val="20"/>
          <w:szCs w:val="20"/>
        </w:rPr>
        <w:t xml:space="preserve">: </w:t>
      </w:r>
      <w:r w:rsidR="007E657A" w:rsidRPr="007E657A">
        <w:rPr>
          <w:sz w:val="20"/>
          <w:szCs w:val="20"/>
          <w:lang w:val="cy-GB"/>
        </w:rPr>
        <w:t xml:space="preserve">Dewch i gwrdd ag ymchwilwyr gyrfa gynnar a gweithwyr proffesiynol o bob rhan o’r DU gan gynnwys Academi Ifanc y DU, Rhwydwaith Gyrfa Cynnar </w:t>
      </w:r>
      <w:r w:rsidR="00DE5A33">
        <w:rPr>
          <w:sz w:val="20"/>
          <w:szCs w:val="20"/>
          <w:lang w:val="cy-GB"/>
        </w:rPr>
        <w:t>LSW</w:t>
      </w:r>
      <w:r w:rsidR="007E657A" w:rsidRPr="007E657A">
        <w:rPr>
          <w:sz w:val="20"/>
          <w:szCs w:val="20"/>
          <w:lang w:val="cy-GB"/>
        </w:rPr>
        <w:t xml:space="preserve">, a’r </w:t>
      </w:r>
      <w:r w:rsidR="00DE5A33" w:rsidRPr="00005ABC">
        <w:rPr>
          <w:sz w:val="20"/>
          <w:szCs w:val="20"/>
          <w:lang w:val="cy-GB"/>
        </w:rPr>
        <w:t>Crw</w:t>
      </w:r>
      <w:r w:rsidR="00EE1DCE" w:rsidRPr="00005ABC">
        <w:rPr>
          <w:sz w:val="20"/>
          <w:szCs w:val="20"/>
          <w:lang w:val="cy-GB"/>
        </w:rPr>
        <w:t>sibl Cymru</w:t>
      </w:r>
      <w:r w:rsidR="007E657A" w:rsidRPr="00005ABC">
        <w:rPr>
          <w:sz w:val="20"/>
          <w:szCs w:val="20"/>
          <w:lang w:val="cy-GB"/>
        </w:rPr>
        <w:t>.</w:t>
      </w:r>
    </w:p>
    <w:p w14:paraId="79AADE97" w14:textId="1B42BA17" w:rsidR="00B3234D" w:rsidRPr="007E657A" w:rsidRDefault="00B3234D" w:rsidP="00E5209E">
      <w:pPr>
        <w:numPr>
          <w:ilvl w:val="0"/>
          <w:numId w:val="12"/>
        </w:numPr>
        <w:rPr>
          <w:sz w:val="20"/>
          <w:szCs w:val="20"/>
        </w:rPr>
      </w:pPr>
      <w:r w:rsidRPr="00DC4739">
        <w:rPr>
          <w:b/>
          <w:bCs/>
          <w:sz w:val="20"/>
          <w:szCs w:val="20"/>
        </w:rPr>
        <w:t>Datblygu eich sgiliau arwain</w:t>
      </w:r>
      <w:r w:rsidRPr="007E657A">
        <w:rPr>
          <w:sz w:val="20"/>
          <w:szCs w:val="20"/>
        </w:rPr>
        <w:t>: Datblygu eich sgiliau arwain i'ch grymuso i gymryd mwy o gyfrifoldeb yn eich swydd a thu hwnt.</w:t>
      </w:r>
      <w:r w:rsidRPr="007E657A">
        <w:rPr>
          <w:sz w:val="20"/>
          <w:szCs w:val="20"/>
        </w:rPr>
        <w:br/>
      </w:r>
    </w:p>
    <w:p w14:paraId="30C311EF" w14:textId="77777777" w:rsidR="004A0997" w:rsidRPr="00B3234D" w:rsidRDefault="004A0997" w:rsidP="004A0997">
      <w:pPr>
        <w:rPr>
          <w:sz w:val="20"/>
          <w:szCs w:val="20"/>
        </w:rPr>
      </w:pPr>
    </w:p>
    <w:p w14:paraId="1FEFEF83" w14:textId="77777777" w:rsidR="004A520A" w:rsidRDefault="004A520A" w:rsidP="00B3234D">
      <w:pPr>
        <w:rPr>
          <w:sz w:val="20"/>
          <w:szCs w:val="20"/>
          <w:u w:val="single"/>
        </w:rPr>
      </w:pPr>
    </w:p>
    <w:p w14:paraId="2B2A42CA" w14:textId="660F82EC" w:rsidR="00B3234D" w:rsidRPr="00B3234D" w:rsidRDefault="004A0997" w:rsidP="00B3234D">
      <w:pPr>
        <w:rPr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 xml:space="preserve">Beth Sydd Ar yr Agenda? </w:t>
      </w:r>
      <w:r>
        <w:rPr>
          <w:rFonts w:ascii="Arial" w:hAnsi="Arial" w:cs="Arial"/>
          <w:sz w:val="20"/>
          <w:szCs w:val="20"/>
          <w:u w:val="single"/>
        </w:rPr>
        <w:br/>
      </w:r>
      <w:r>
        <w:rPr>
          <w:rFonts w:ascii="Arial" w:hAnsi="Arial" w:cs="Arial"/>
          <w:sz w:val="20"/>
          <w:szCs w:val="20"/>
        </w:rPr>
        <w:t xml:space="preserve">Yn dilyn cinio rhwydweithio rhad ac am ddim, byddwn yn agor y drysau i westeion o’r ardal leol, gan gynnwys aelodau Rhwydwaith Gyrfa Gynnar </w:t>
      </w:r>
      <w:r w:rsidR="00DC418C">
        <w:rPr>
          <w:rFonts w:ascii="Arial" w:hAnsi="Arial" w:cs="Arial"/>
          <w:sz w:val="20"/>
          <w:szCs w:val="20"/>
        </w:rPr>
        <w:t>LSW</w:t>
      </w:r>
      <w:r>
        <w:rPr>
          <w:rFonts w:ascii="Arial" w:hAnsi="Arial" w:cs="Arial"/>
          <w:sz w:val="20"/>
          <w:szCs w:val="20"/>
        </w:rPr>
        <w:t xml:space="preserve"> a </w:t>
      </w:r>
      <w:r w:rsidR="00EE1DCE" w:rsidRPr="00005ABC">
        <w:rPr>
          <w:sz w:val="20"/>
          <w:szCs w:val="20"/>
          <w:lang w:val="cy-GB"/>
        </w:rPr>
        <w:t>Crwsibl Cymru</w:t>
      </w:r>
      <w:r w:rsidRPr="00005AB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Yna bydd pawb sy'n bresennol yn cael eu gwahodd i gymryd rhan mewn gweithdy datblygu sy'n ymdrin â sgiliau arwain a rhannu arfer gorau.</w:t>
      </w:r>
    </w:p>
    <w:p w14:paraId="54675E5D" w14:textId="589D7D13" w:rsidR="00B3234D" w:rsidRDefault="00B3234D" w:rsidP="00B3234D">
      <w:pPr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</w:pPr>
    </w:p>
    <w:p w14:paraId="1C9BFBFD" w14:textId="77777777" w:rsidR="00B3234D" w:rsidRPr="004204BE" w:rsidRDefault="00B3234D" w:rsidP="00B3234D">
      <w:pPr>
        <w:rPr>
          <w:sz w:val="20"/>
          <w:szCs w:val="20"/>
          <w:u w:val="single"/>
        </w:rPr>
      </w:pPr>
      <w:r w:rsidRPr="003C7FCE">
        <w:rPr>
          <w:sz w:val="20"/>
          <w:szCs w:val="20"/>
          <w:u w:val="single"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4961"/>
      </w:tblGrid>
      <w:tr w:rsidR="00B3234D" w:rsidRPr="004204BE" w14:paraId="597D9B2E" w14:textId="77777777" w:rsidTr="00D95685">
        <w:tc>
          <w:tcPr>
            <w:tcW w:w="2689" w:type="dxa"/>
            <w:shd w:val="clear" w:color="auto" w:fill="D9D9D9" w:themeFill="background1" w:themeFillShade="D9"/>
          </w:tcPr>
          <w:p w14:paraId="271EE976" w14:textId="77777777" w:rsidR="00B3234D" w:rsidRPr="004204BE" w:rsidRDefault="00B3234D" w:rsidP="00D956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04BE">
              <w:rPr>
                <w:rFonts w:ascii="Arial" w:hAnsi="Arial" w:cs="Arial"/>
                <w:b/>
                <w:bCs/>
                <w:sz w:val="20"/>
                <w:szCs w:val="20"/>
              </w:rPr>
              <w:t>Amser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7EF1175" w14:textId="77777777" w:rsidR="00B3234D" w:rsidRPr="004204BE" w:rsidRDefault="00B3234D" w:rsidP="00D956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04BE">
              <w:rPr>
                <w:rFonts w:ascii="Arial" w:hAnsi="Arial" w:cs="Arial"/>
                <w:b/>
                <w:bCs/>
                <w:sz w:val="20"/>
                <w:szCs w:val="20"/>
              </w:rPr>
              <w:t>Sesiwn</w:t>
            </w:r>
          </w:p>
        </w:tc>
      </w:tr>
      <w:tr w:rsidR="00B3234D" w:rsidRPr="004204BE" w14:paraId="7C3F485A" w14:textId="77777777" w:rsidTr="00D95685">
        <w:tc>
          <w:tcPr>
            <w:tcW w:w="2689" w:type="dxa"/>
          </w:tcPr>
          <w:p w14:paraId="42B72035" w14:textId="161B5C5C" w:rsidR="00B3234D" w:rsidRPr="004204BE" w:rsidRDefault="00B3234D" w:rsidP="00D95685">
            <w:pPr>
              <w:rPr>
                <w:rFonts w:ascii="Arial" w:hAnsi="Arial" w:cs="Arial"/>
                <w:sz w:val="20"/>
                <w:szCs w:val="20"/>
              </w:rPr>
            </w:pPr>
            <w:r w:rsidRPr="004204BE">
              <w:rPr>
                <w:rFonts w:ascii="Arial" w:hAnsi="Arial" w:cs="Arial"/>
                <w:sz w:val="20"/>
                <w:szCs w:val="20"/>
              </w:rPr>
              <w:t>12.30 – 1.30pm</w:t>
            </w:r>
          </w:p>
        </w:tc>
        <w:tc>
          <w:tcPr>
            <w:tcW w:w="4961" w:type="dxa"/>
          </w:tcPr>
          <w:p w14:paraId="065B6BB2" w14:textId="77777777" w:rsidR="00B3234D" w:rsidRPr="004204BE" w:rsidRDefault="00B3234D" w:rsidP="00D956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inio am ddim a rhwydweithio</w:t>
            </w:r>
          </w:p>
        </w:tc>
      </w:tr>
      <w:tr w:rsidR="00B3234D" w:rsidRPr="004204BE" w14:paraId="7D17001C" w14:textId="77777777" w:rsidTr="00D95685">
        <w:tc>
          <w:tcPr>
            <w:tcW w:w="2689" w:type="dxa"/>
          </w:tcPr>
          <w:p w14:paraId="22C7A9D8" w14:textId="14D14EE7" w:rsidR="00B3234D" w:rsidRPr="004204BE" w:rsidRDefault="00B3234D" w:rsidP="00D95685">
            <w:pPr>
              <w:rPr>
                <w:rFonts w:ascii="Arial" w:hAnsi="Arial" w:cs="Arial"/>
                <w:sz w:val="20"/>
                <w:szCs w:val="20"/>
              </w:rPr>
            </w:pPr>
            <w:r w:rsidRPr="004204BE">
              <w:rPr>
                <w:rFonts w:ascii="Arial" w:hAnsi="Arial" w:cs="Arial"/>
                <w:sz w:val="20"/>
                <w:szCs w:val="20"/>
              </w:rPr>
              <w:t>1.30 – 3pm</w:t>
            </w:r>
          </w:p>
        </w:tc>
        <w:tc>
          <w:tcPr>
            <w:tcW w:w="4961" w:type="dxa"/>
          </w:tcPr>
          <w:p w14:paraId="60CB94C4" w14:textId="25CB2DB9" w:rsidR="00B3234D" w:rsidRPr="004204BE" w:rsidRDefault="00B3234D" w:rsidP="00D95685">
            <w:pPr>
              <w:rPr>
                <w:rFonts w:ascii="Arial" w:hAnsi="Arial" w:cs="Arial"/>
                <w:sz w:val="20"/>
                <w:szCs w:val="20"/>
              </w:rPr>
            </w:pPr>
            <w:r w:rsidRPr="00B3234D">
              <w:rPr>
                <w:sz w:val="20"/>
                <w:szCs w:val="20"/>
              </w:rPr>
              <w:t>Gweithdy arw</w:t>
            </w:r>
            <w:r w:rsidR="004A0997">
              <w:rPr>
                <w:sz w:val="20"/>
                <w:szCs w:val="20"/>
              </w:rPr>
              <w:t>ain</w:t>
            </w:r>
            <w:r w:rsidRPr="00B3234D">
              <w:rPr>
                <w:sz w:val="20"/>
                <w:szCs w:val="20"/>
              </w:rPr>
              <w:t xml:space="preserve"> a rhwydweithio</w:t>
            </w:r>
          </w:p>
        </w:tc>
      </w:tr>
    </w:tbl>
    <w:p w14:paraId="766C3B5D" w14:textId="77777777" w:rsidR="00B3234D" w:rsidRPr="004204BE" w:rsidRDefault="00B3234D" w:rsidP="00B3234D">
      <w:pPr>
        <w:rPr>
          <w:b/>
          <w:bCs/>
          <w:sz w:val="20"/>
          <w:szCs w:val="20"/>
        </w:rPr>
      </w:pPr>
    </w:p>
    <w:p w14:paraId="5FE5BD72" w14:textId="77777777" w:rsidR="00B3234D" w:rsidRDefault="00B3234D" w:rsidP="00B3234D">
      <w:pPr>
        <w:rPr>
          <w:sz w:val="20"/>
          <w:szCs w:val="20"/>
          <w:u w:val="single"/>
        </w:rPr>
      </w:pPr>
    </w:p>
    <w:p w14:paraId="0F5103A5" w14:textId="2CD41992" w:rsidR="00B3234D" w:rsidRPr="00B3234D" w:rsidRDefault="00B3234D" w:rsidP="00B3234D">
      <w:pPr>
        <w:rPr>
          <w:sz w:val="20"/>
          <w:szCs w:val="20"/>
        </w:rPr>
      </w:pPr>
      <w:r w:rsidRPr="00B3234D">
        <w:rPr>
          <w:sz w:val="20"/>
          <w:szCs w:val="20"/>
          <w:u w:val="single"/>
        </w:rPr>
        <w:t>Teithio</w:t>
      </w:r>
    </w:p>
    <w:p w14:paraId="44B91D91" w14:textId="42FF3B4D" w:rsidR="00F454C0" w:rsidRDefault="00B3234D">
      <w:pPr>
        <w:rPr>
          <w:sz w:val="20"/>
          <w:szCs w:val="20"/>
        </w:rPr>
      </w:pPr>
      <w:r w:rsidRPr="00B3234D">
        <w:rPr>
          <w:sz w:val="20"/>
          <w:szCs w:val="20"/>
        </w:rPr>
        <w:t xml:space="preserve">Bydd </w:t>
      </w:r>
      <w:r w:rsidR="0074600F">
        <w:rPr>
          <w:sz w:val="20"/>
          <w:szCs w:val="20"/>
        </w:rPr>
        <w:t>Academi Ieuenctid y DU</w:t>
      </w:r>
      <w:r w:rsidRPr="00B3234D">
        <w:rPr>
          <w:sz w:val="20"/>
          <w:szCs w:val="20"/>
        </w:rPr>
        <w:t xml:space="preserve"> yn talu am yr holl gostau teithio sy’n gysylltiedig â mynychu’r digwyddiad, gan gynnwys costau tanwydd, yn unol â’n </w:t>
      </w:r>
      <w:hyperlink r:id="rId12" w:history="1">
        <w:r w:rsidRPr="00B3234D">
          <w:rPr>
            <w:rStyle w:val="Hyperlink"/>
            <w:sz w:val="20"/>
            <w:szCs w:val="20"/>
          </w:rPr>
          <w:t xml:space="preserve">polisi teithio a threuliau </w:t>
        </w:r>
      </w:hyperlink>
      <w:r w:rsidRPr="00B3234D">
        <w:rPr>
          <w:sz w:val="20"/>
          <w:szCs w:val="20"/>
        </w:rPr>
        <w:t xml:space="preserve">. Os ydych yn bwriadu teithio ar </w:t>
      </w:r>
      <w:r w:rsidR="004A0997">
        <w:rPr>
          <w:sz w:val="20"/>
          <w:szCs w:val="20"/>
        </w:rPr>
        <w:t>gludiant c</w:t>
      </w:r>
      <w:r w:rsidRPr="00B3234D">
        <w:rPr>
          <w:sz w:val="20"/>
          <w:szCs w:val="20"/>
        </w:rPr>
        <w:t xml:space="preserve">yhoeddus, gallwch naill ai brynu’ch tocyn yn uniongyrchol a hawlio drwy dreuliau neu gallwn archebu’r tocyn i chi drwy ein hasiant teithio. Os yw'n well gennych yr olaf, cysylltwch ag aelod o staff drwy </w:t>
      </w:r>
      <w:hyperlink r:id="rId13" w:history="1">
        <w:r w:rsidRPr="00B3234D">
          <w:rPr>
            <w:rStyle w:val="Hyperlink"/>
            <w:sz w:val="20"/>
            <w:szCs w:val="20"/>
          </w:rPr>
          <w:t xml:space="preserve">membership@ukyoungacademy.org </w:t>
        </w:r>
      </w:hyperlink>
      <w:r w:rsidRPr="00B3234D">
        <w:rPr>
          <w:sz w:val="20"/>
          <w:szCs w:val="20"/>
        </w:rPr>
        <w:t>.</w:t>
      </w:r>
    </w:p>
    <w:sectPr w:rsidR="00F454C0" w:rsidSect="005D6740">
      <w:headerReference w:type="first" r:id="rId14"/>
      <w:footerReference w:type="first" r:id="rId15"/>
      <w:pgSz w:w="11906" w:h="16838"/>
      <w:pgMar w:top="1304" w:right="1304" w:bottom="1304" w:left="130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C6DD0" w14:textId="77777777" w:rsidR="00982B2A" w:rsidRDefault="00982B2A" w:rsidP="007F3831">
      <w:pPr>
        <w:spacing w:after="0" w:line="240" w:lineRule="auto"/>
      </w:pPr>
      <w:r>
        <w:separator/>
      </w:r>
    </w:p>
  </w:endnote>
  <w:endnote w:type="continuationSeparator" w:id="0">
    <w:p w14:paraId="5D5CFC27" w14:textId="77777777" w:rsidR="00982B2A" w:rsidRDefault="00982B2A" w:rsidP="007F3831">
      <w:pPr>
        <w:spacing w:after="0" w:line="240" w:lineRule="auto"/>
      </w:pPr>
      <w:r>
        <w:continuationSeparator/>
      </w:r>
    </w:p>
  </w:endnote>
  <w:endnote w:type="continuationNotice" w:id="1">
    <w:p w14:paraId="312EE5EF" w14:textId="77777777" w:rsidR="00982B2A" w:rsidRDefault="00982B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8442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83D3AA" w14:textId="44FD0962" w:rsidR="00005ABC" w:rsidRDefault="00005A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C70126" w14:textId="77777777" w:rsidR="00005ABC" w:rsidRDefault="00005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6348B" w14:textId="77777777" w:rsidR="00982B2A" w:rsidRDefault="00982B2A" w:rsidP="007F3831">
      <w:pPr>
        <w:spacing w:after="0" w:line="240" w:lineRule="auto"/>
      </w:pPr>
      <w:r>
        <w:separator/>
      </w:r>
    </w:p>
  </w:footnote>
  <w:footnote w:type="continuationSeparator" w:id="0">
    <w:p w14:paraId="5A02FB08" w14:textId="77777777" w:rsidR="00982B2A" w:rsidRDefault="00982B2A" w:rsidP="007F3831">
      <w:pPr>
        <w:spacing w:after="0" w:line="240" w:lineRule="auto"/>
      </w:pPr>
      <w:r>
        <w:continuationSeparator/>
      </w:r>
    </w:p>
  </w:footnote>
  <w:footnote w:type="continuationNotice" w:id="1">
    <w:p w14:paraId="2E18AD5D" w14:textId="77777777" w:rsidR="00982B2A" w:rsidRDefault="00982B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FCD40" w14:textId="236BE9C6" w:rsidR="005D6807" w:rsidRDefault="005D680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DF41A95" wp14:editId="0279CCA9">
          <wp:simplePos x="0" y="0"/>
          <wp:positionH relativeFrom="page">
            <wp:posOffset>-635</wp:posOffset>
          </wp:positionH>
          <wp:positionV relativeFrom="paragraph">
            <wp:posOffset>-448310</wp:posOffset>
          </wp:positionV>
          <wp:extent cx="7548880" cy="1402080"/>
          <wp:effectExtent l="0" t="0" r="0" b="7620"/>
          <wp:wrapSquare wrapText="bothSides"/>
          <wp:docPr id="1131701875" name="Picture 1131701875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880" cy="1402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5371"/>
    <w:multiLevelType w:val="multilevel"/>
    <w:tmpl w:val="975A0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53029"/>
    <w:multiLevelType w:val="hybridMultilevel"/>
    <w:tmpl w:val="4C98F7EC"/>
    <w:lvl w:ilvl="0" w:tplc="0F6C24E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97182"/>
    <w:multiLevelType w:val="multilevel"/>
    <w:tmpl w:val="B1F0C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5203FE"/>
    <w:multiLevelType w:val="hybridMultilevel"/>
    <w:tmpl w:val="CE4AA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87078"/>
    <w:multiLevelType w:val="hybridMultilevel"/>
    <w:tmpl w:val="94D66124"/>
    <w:lvl w:ilvl="0" w:tplc="543026B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37AF1"/>
    <w:multiLevelType w:val="hybridMultilevel"/>
    <w:tmpl w:val="43800460"/>
    <w:lvl w:ilvl="0" w:tplc="E992040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27A78"/>
    <w:multiLevelType w:val="multilevel"/>
    <w:tmpl w:val="5C98C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78053C"/>
    <w:multiLevelType w:val="multilevel"/>
    <w:tmpl w:val="03342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7E1883"/>
    <w:multiLevelType w:val="hybridMultilevel"/>
    <w:tmpl w:val="056A2292"/>
    <w:lvl w:ilvl="0" w:tplc="24F6510E">
      <w:start w:val="1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E6E5D"/>
    <w:multiLevelType w:val="multilevel"/>
    <w:tmpl w:val="8E1A0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A8364C"/>
    <w:multiLevelType w:val="multilevel"/>
    <w:tmpl w:val="5F30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D92472"/>
    <w:multiLevelType w:val="multilevel"/>
    <w:tmpl w:val="B19E8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FF4082"/>
    <w:multiLevelType w:val="multilevel"/>
    <w:tmpl w:val="11FC3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C87755"/>
    <w:multiLevelType w:val="hybridMultilevel"/>
    <w:tmpl w:val="823A8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161411">
    <w:abstractNumId w:val="4"/>
  </w:num>
  <w:num w:numId="2" w16cid:durableId="1737901440">
    <w:abstractNumId w:val="5"/>
  </w:num>
  <w:num w:numId="3" w16cid:durableId="1376662791">
    <w:abstractNumId w:val="8"/>
  </w:num>
  <w:num w:numId="4" w16cid:durableId="1417246405">
    <w:abstractNumId w:val="0"/>
  </w:num>
  <w:num w:numId="5" w16cid:durableId="1407800537">
    <w:abstractNumId w:val="10"/>
  </w:num>
  <w:num w:numId="6" w16cid:durableId="1633093285">
    <w:abstractNumId w:val="9"/>
  </w:num>
  <w:num w:numId="7" w16cid:durableId="980498952">
    <w:abstractNumId w:val="1"/>
  </w:num>
  <w:num w:numId="8" w16cid:durableId="382406379">
    <w:abstractNumId w:val="2"/>
  </w:num>
  <w:num w:numId="9" w16cid:durableId="688944102">
    <w:abstractNumId w:val="12"/>
  </w:num>
  <w:num w:numId="10" w16cid:durableId="1689408234">
    <w:abstractNumId w:val="3"/>
  </w:num>
  <w:num w:numId="11" w16cid:durableId="1694960663">
    <w:abstractNumId w:val="13"/>
  </w:num>
  <w:num w:numId="12" w16cid:durableId="991786108">
    <w:abstractNumId w:val="7"/>
  </w:num>
  <w:num w:numId="13" w16cid:durableId="59862934">
    <w:abstractNumId w:val="11"/>
  </w:num>
  <w:num w:numId="14" w16cid:durableId="16421523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wM7OwMLQ0trA0MTNU0lEKTi0uzszPAykwrAUA4LefmiwAAAA="/>
  </w:docVars>
  <w:rsids>
    <w:rsidRoot w:val="00E12CF8"/>
    <w:rsid w:val="00003307"/>
    <w:rsid w:val="0000445C"/>
    <w:rsid w:val="00005ABC"/>
    <w:rsid w:val="00013FE1"/>
    <w:rsid w:val="000234BD"/>
    <w:rsid w:val="00023AF3"/>
    <w:rsid w:val="00023C44"/>
    <w:rsid w:val="00023CED"/>
    <w:rsid w:val="000311A1"/>
    <w:rsid w:val="000403D4"/>
    <w:rsid w:val="000519D7"/>
    <w:rsid w:val="00051DF9"/>
    <w:rsid w:val="00052631"/>
    <w:rsid w:val="00057601"/>
    <w:rsid w:val="0006458B"/>
    <w:rsid w:val="0006504C"/>
    <w:rsid w:val="00080430"/>
    <w:rsid w:val="000814F5"/>
    <w:rsid w:val="000863CF"/>
    <w:rsid w:val="00086771"/>
    <w:rsid w:val="00093511"/>
    <w:rsid w:val="00093562"/>
    <w:rsid w:val="000A23B4"/>
    <w:rsid w:val="000A4332"/>
    <w:rsid w:val="000A5F8E"/>
    <w:rsid w:val="000A63BC"/>
    <w:rsid w:val="000B12A7"/>
    <w:rsid w:val="000B27D1"/>
    <w:rsid w:val="000B4242"/>
    <w:rsid w:val="000B5FFC"/>
    <w:rsid w:val="000B77F3"/>
    <w:rsid w:val="000C0BFF"/>
    <w:rsid w:val="000D0217"/>
    <w:rsid w:val="000D1B5E"/>
    <w:rsid w:val="000F0B2C"/>
    <w:rsid w:val="001015B4"/>
    <w:rsid w:val="0010563C"/>
    <w:rsid w:val="00105AA8"/>
    <w:rsid w:val="00123019"/>
    <w:rsid w:val="001325CD"/>
    <w:rsid w:val="0013413E"/>
    <w:rsid w:val="001366C8"/>
    <w:rsid w:val="001371BC"/>
    <w:rsid w:val="001464C6"/>
    <w:rsid w:val="00150AD6"/>
    <w:rsid w:val="0015215C"/>
    <w:rsid w:val="00153C57"/>
    <w:rsid w:val="00155372"/>
    <w:rsid w:val="0015596E"/>
    <w:rsid w:val="001615C8"/>
    <w:rsid w:val="001625FC"/>
    <w:rsid w:val="001642ED"/>
    <w:rsid w:val="0016589F"/>
    <w:rsid w:val="00167CBB"/>
    <w:rsid w:val="00172A2A"/>
    <w:rsid w:val="00174BEE"/>
    <w:rsid w:val="001765B8"/>
    <w:rsid w:val="00176B54"/>
    <w:rsid w:val="0018106B"/>
    <w:rsid w:val="0018727A"/>
    <w:rsid w:val="0019287C"/>
    <w:rsid w:val="0019305F"/>
    <w:rsid w:val="00195E20"/>
    <w:rsid w:val="001B0AED"/>
    <w:rsid w:val="001B4681"/>
    <w:rsid w:val="001B6223"/>
    <w:rsid w:val="001C5F3A"/>
    <w:rsid w:val="001D2658"/>
    <w:rsid w:val="001E6C9A"/>
    <w:rsid w:val="001E7017"/>
    <w:rsid w:val="001E7701"/>
    <w:rsid w:val="00203CAE"/>
    <w:rsid w:val="002041B8"/>
    <w:rsid w:val="00205D71"/>
    <w:rsid w:val="00213904"/>
    <w:rsid w:val="00222372"/>
    <w:rsid w:val="00227E05"/>
    <w:rsid w:val="002345FE"/>
    <w:rsid w:val="00240704"/>
    <w:rsid w:val="00242E36"/>
    <w:rsid w:val="002437F2"/>
    <w:rsid w:val="00243C25"/>
    <w:rsid w:val="00250F96"/>
    <w:rsid w:val="002540B2"/>
    <w:rsid w:val="002578DF"/>
    <w:rsid w:val="00281E5A"/>
    <w:rsid w:val="00283CD1"/>
    <w:rsid w:val="002963E4"/>
    <w:rsid w:val="002B150D"/>
    <w:rsid w:val="002B3ABB"/>
    <w:rsid w:val="002C35EB"/>
    <w:rsid w:val="002C435C"/>
    <w:rsid w:val="002C5B4F"/>
    <w:rsid w:val="002C6B20"/>
    <w:rsid w:val="002D0E19"/>
    <w:rsid w:val="002D4C53"/>
    <w:rsid w:val="002D7035"/>
    <w:rsid w:val="002E124A"/>
    <w:rsid w:val="002E49D1"/>
    <w:rsid w:val="002E4D8E"/>
    <w:rsid w:val="003036D2"/>
    <w:rsid w:val="003053D1"/>
    <w:rsid w:val="00310008"/>
    <w:rsid w:val="00313582"/>
    <w:rsid w:val="003164C2"/>
    <w:rsid w:val="003171DB"/>
    <w:rsid w:val="003260DF"/>
    <w:rsid w:val="003340B3"/>
    <w:rsid w:val="0034120E"/>
    <w:rsid w:val="00341E60"/>
    <w:rsid w:val="00345F93"/>
    <w:rsid w:val="00346187"/>
    <w:rsid w:val="00352478"/>
    <w:rsid w:val="00356DE4"/>
    <w:rsid w:val="00373507"/>
    <w:rsid w:val="00381021"/>
    <w:rsid w:val="00381174"/>
    <w:rsid w:val="00392AED"/>
    <w:rsid w:val="003B0920"/>
    <w:rsid w:val="003B594F"/>
    <w:rsid w:val="003C647A"/>
    <w:rsid w:val="003C7FCE"/>
    <w:rsid w:val="003C7FD4"/>
    <w:rsid w:val="003E0827"/>
    <w:rsid w:val="003E3535"/>
    <w:rsid w:val="003F2472"/>
    <w:rsid w:val="003F594B"/>
    <w:rsid w:val="00400348"/>
    <w:rsid w:val="004019F9"/>
    <w:rsid w:val="00406B76"/>
    <w:rsid w:val="004114DC"/>
    <w:rsid w:val="00413891"/>
    <w:rsid w:val="004204BE"/>
    <w:rsid w:val="00422BD4"/>
    <w:rsid w:val="00422E02"/>
    <w:rsid w:val="004265DD"/>
    <w:rsid w:val="00427293"/>
    <w:rsid w:val="00430493"/>
    <w:rsid w:val="0044047F"/>
    <w:rsid w:val="004413CB"/>
    <w:rsid w:val="00443270"/>
    <w:rsid w:val="00443FE5"/>
    <w:rsid w:val="00467AF2"/>
    <w:rsid w:val="00477F27"/>
    <w:rsid w:val="004804EC"/>
    <w:rsid w:val="00484C13"/>
    <w:rsid w:val="00490575"/>
    <w:rsid w:val="004922F7"/>
    <w:rsid w:val="004932F3"/>
    <w:rsid w:val="00493E4E"/>
    <w:rsid w:val="00496031"/>
    <w:rsid w:val="00496075"/>
    <w:rsid w:val="004A03E4"/>
    <w:rsid w:val="004A0997"/>
    <w:rsid w:val="004A27DD"/>
    <w:rsid w:val="004A500D"/>
    <w:rsid w:val="004A520A"/>
    <w:rsid w:val="004B0EF7"/>
    <w:rsid w:val="004D0268"/>
    <w:rsid w:val="004D0EE2"/>
    <w:rsid w:val="004D1BF4"/>
    <w:rsid w:val="004D2A38"/>
    <w:rsid w:val="004F57D6"/>
    <w:rsid w:val="005240D3"/>
    <w:rsid w:val="00533815"/>
    <w:rsid w:val="00545A8A"/>
    <w:rsid w:val="00547A4A"/>
    <w:rsid w:val="005508B7"/>
    <w:rsid w:val="00550C5C"/>
    <w:rsid w:val="005520E4"/>
    <w:rsid w:val="005524CD"/>
    <w:rsid w:val="005545F9"/>
    <w:rsid w:val="00554D29"/>
    <w:rsid w:val="00562EC4"/>
    <w:rsid w:val="0056521C"/>
    <w:rsid w:val="00575823"/>
    <w:rsid w:val="00575CD6"/>
    <w:rsid w:val="00577605"/>
    <w:rsid w:val="0058078F"/>
    <w:rsid w:val="00580A23"/>
    <w:rsid w:val="005A2432"/>
    <w:rsid w:val="005B3E3B"/>
    <w:rsid w:val="005C4D49"/>
    <w:rsid w:val="005C6192"/>
    <w:rsid w:val="005D6740"/>
    <w:rsid w:val="005D6807"/>
    <w:rsid w:val="005E4BAB"/>
    <w:rsid w:val="006069AD"/>
    <w:rsid w:val="0061331B"/>
    <w:rsid w:val="00613706"/>
    <w:rsid w:val="00613FBB"/>
    <w:rsid w:val="00615046"/>
    <w:rsid w:val="00632A6E"/>
    <w:rsid w:val="00633D82"/>
    <w:rsid w:val="00635592"/>
    <w:rsid w:val="006363CE"/>
    <w:rsid w:val="00646A90"/>
    <w:rsid w:val="00650688"/>
    <w:rsid w:val="00654C55"/>
    <w:rsid w:val="00695B6E"/>
    <w:rsid w:val="006A0A55"/>
    <w:rsid w:val="006A2FA8"/>
    <w:rsid w:val="006B644B"/>
    <w:rsid w:val="006C5C08"/>
    <w:rsid w:val="006C63E6"/>
    <w:rsid w:val="006D00D6"/>
    <w:rsid w:val="006D1035"/>
    <w:rsid w:val="006D67B1"/>
    <w:rsid w:val="006E0494"/>
    <w:rsid w:val="006E0F03"/>
    <w:rsid w:val="006E5838"/>
    <w:rsid w:val="006E6E64"/>
    <w:rsid w:val="006E720E"/>
    <w:rsid w:val="006F3AF4"/>
    <w:rsid w:val="00710975"/>
    <w:rsid w:val="00710BA3"/>
    <w:rsid w:val="007215F9"/>
    <w:rsid w:val="00743B82"/>
    <w:rsid w:val="00744FEF"/>
    <w:rsid w:val="0074600F"/>
    <w:rsid w:val="00746FBC"/>
    <w:rsid w:val="007559F4"/>
    <w:rsid w:val="00762032"/>
    <w:rsid w:val="00770505"/>
    <w:rsid w:val="00772F36"/>
    <w:rsid w:val="007875D6"/>
    <w:rsid w:val="00793852"/>
    <w:rsid w:val="007A6269"/>
    <w:rsid w:val="007A7538"/>
    <w:rsid w:val="007B3C4D"/>
    <w:rsid w:val="007C3076"/>
    <w:rsid w:val="007C618A"/>
    <w:rsid w:val="007D0107"/>
    <w:rsid w:val="007D0D80"/>
    <w:rsid w:val="007E657A"/>
    <w:rsid w:val="007E7A66"/>
    <w:rsid w:val="007F21AB"/>
    <w:rsid w:val="007F3831"/>
    <w:rsid w:val="007F58E3"/>
    <w:rsid w:val="007F5A62"/>
    <w:rsid w:val="0081650F"/>
    <w:rsid w:val="0082241C"/>
    <w:rsid w:val="00824E7A"/>
    <w:rsid w:val="00832D3B"/>
    <w:rsid w:val="00833336"/>
    <w:rsid w:val="008459E3"/>
    <w:rsid w:val="00847338"/>
    <w:rsid w:val="008504DE"/>
    <w:rsid w:val="00851101"/>
    <w:rsid w:val="00853BD5"/>
    <w:rsid w:val="00854937"/>
    <w:rsid w:val="008566F2"/>
    <w:rsid w:val="008571ED"/>
    <w:rsid w:val="00882C89"/>
    <w:rsid w:val="00886638"/>
    <w:rsid w:val="008876B9"/>
    <w:rsid w:val="008901DC"/>
    <w:rsid w:val="008908DC"/>
    <w:rsid w:val="00896327"/>
    <w:rsid w:val="00897E81"/>
    <w:rsid w:val="008A0505"/>
    <w:rsid w:val="008A395B"/>
    <w:rsid w:val="008B4405"/>
    <w:rsid w:val="008B7409"/>
    <w:rsid w:val="008B794C"/>
    <w:rsid w:val="008C350A"/>
    <w:rsid w:val="008D2D58"/>
    <w:rsid w:val="008D5924"/>
    <w:rsid w:val="008E37A1"/>
    <w:rsid w:val="008E6D03"/>
    <w:rsid w:val="008F2F8D"/>
    <w:rsid w:val="008F327C"/>
    <w:rsid w:val="008F7FFB"/>
    <w:rsid w:val="00902A4F"/>
    <w:rsid w:val="00904976"/>
    <w:rsid w:val="0091242A"/>
    <w:rsid w:val="00912C29"/>
    <w:rsid w:val="00915362"/>
    <w:rsid w:val="00916BDA"/>
    <w:rsid w:val="00930709"/>
    <w:rsid w:val="009363B7"/>
    <w:rsid w:val="00937F02"/>
    <w:rsid w:val="00954C3B"/>
    <w:rsid w:val="0096242C"/>
    <w:rsid w:val="009735B7"/>
    <w:rsid w:val="009778B2"/>
    <w:rsid w:val="00982B2A"/>
    <w:rsid w:val="00985C9F"/>
    <w:rsid w:val="009A395B"/>
    <w:rsid w:val="009B0200"/>
    <w:rsid w:val="009B2FB8"/>
    <w:rsid w:val="009B3EF7"/>
    <w:rsid w:val="009C6279"/>
    <w:rsid w:val="009E52C9"/>
    <w:rsid w:val="009E6205"/>
    <w:rsid w:val="00A0090E"/>
    <w:rsid w:val="00A0279C"/>
    <w:rsid w:val="00A05CF2"/>
    <w:rsid w:val="00A10C94"/>
    <w:rsid w:val="00A22C1F"/>
    <w:rsid w:val="00A24B54"/>
    <w:rsid w:val="00A25C13"/>
    <w:rsid w:val="00A330CC"/>
    <w:rsid w:val="00A37ABD"/>
    <w:rsid w:val="00A42C6C"/>
    <w:rsid w:val="00A42FB4"/>
    <w:rsid w:val="00A4378A"/>
    <w:rsid w:val="00A53152"/>
    <w:rsid w:val="00A66A7B"/>
    <w:rsid w:val="00A7009F"/>
    <w:rsid w:val="00A731F1"/>
    <w:rsid w:val="00A82783"/>
    <w:rsid w:val="00A877B4"/>
    <w:rsid w:val="00A90C9B"/>
    <w:rsid w:val="00A932A1"/>
    <w:rsid w:val="00A961CB"/>
    <w:rsid w:val="00AA74DF"/>
    <w:rsid w:val="00AC51D5"/>
    <w:rsid w:val="00AC544B"/>
    <w:rsid w:val="00AE56EC"/>
    <w:rsid w:val="00AE6944"/>
    <w:rsid w:val="00AF0178"/>
    <w:rsid w:val="00AF2FAD"/>
    <w:rsid w:val="00B04C4C"/>
    <w:rsid w:val="00B26074"/>
    <w:rsid w:val="00B263EF"/>
    <w:rsid w:val="00B27597"/>
    <w:rsid w:val="00B27F94"/>
    <w:rsid w:val="00B31A02"/>
    <w:rsid w:val="00B3234D"/>
    <w:rsid w:val="00B424ED"/>
    <w:rsid w:val="00B45C40"/>
    <w:rsid w:val="00B51B1A"/>
    <w:rsid w:val="00B54D83"/>
    <w:rsid w:val="00B56B04"/>
    <w:rsid w:val="00B73171"/>
    <w:rsid w:val="00BA11EE"/>
    <w:rsid w:val="00BA278C"/>
    <w:rsid w:val="00BB210F"/>
    <w:rsid w:val="00BC036A"/>
    <w:rsid w:val="00BC2036"/>
    <w:rsid w:val="00BC5448"/>
    <w:rsid w:val="00BC56BD"/>
    <w:rsid w:val="00BE7B21"/>
    <w:rsid w:val="00C04203"/>
    <w:rsid w:val="00C07DE6"/>
    <w:rsid w:val="00C14C7F"/>
    <w:rsid w:val="00C225DC"/>
    <w:rsid w:val="00C33B69"/>
    <w:rsid w:val="00C33DC0"/>
    <w:rsid w:val="00C345D5"/>
    <w:rsid w:val="00C47B49"/>
    <w:rsid w:val="00C50B0D"/>
    <w:rsid w:val="00C70E19"/>
    <w:rsid w:val="00C80495"/>
    <w:rsid w:val="00C8422F"/>
    <w:rsid w:val="00C84E89"/>
    <w:rsid w:val="00C85B70"/>
    <w:rsid w:val="00C85FAF"/>
    <w:rsid w:val="00C90693"/>
    <w:rsid w:val="00C91337"/>
    <w:rsid w:val="00C96241"/>
    <w:rsid w:val="00CA79BE"/>
    <w:rsid w:val="00CB451C"/>
    <w:rsid w:val="00CB5A06"/>
    <w:rsid w:val="00CC6060"/>
    <w:rsid w:val="00CD0422"/>
    <w:rsid w:val="00CE5FA5"/>
    <w:rsid w:val="00CF71DF"/>
    <w:rsid w:val="00D134EA"/>
    <w:rsid w:val="00D14951"/>
    <w:rsid w:val="00D14D7E"/>
    <w:rsid w:val="00D217A5"/>
    <w:rsid w:val="00D26804"/>
    <w:rsid w:val="00D31B84"/>
    <w:rsid w:val="00D33875"/>
    <w:rsid w:val="00D351D2"/>
    <w:rsid w:val="00D37B23"/>
    <w:rsid w:val="00D40412"/>
    <w:rsid w:val="00D4164C"/>
    <w:rsid w:val="00D46CEB"/>
    <w:rsid w:val="00D47B4A"/>
    <w:rsid w:val="00D54FE5"/>
    <w:rsid w:val="00D64129"/>
    <w:rsid w:val="00D65403"/>
    <w:rsid w:val="00D66168"/>
    <w:rsid w:val="00D72020"/>
    <w:rsid w:val="00D72B60"/>
    <w:rsid w:val="00D72F3D"/>
    <w:rsid w:val="00D74287"/>
    <w:rsid w:val="00D7574A"/>
    <w:rsid w:val="00D77516"/>
    <w:rsid w:val="00D8758E"/>
    <w:rsid w:val="00D91418"/>
    <w:rsid w:val="00D96227"/>
    <w:rsid w:val="00DB1762"/>
    <w:rsid w:val="00DB67A1"/>
    <w:rsid w:val="00DB6C05"/>
    <w:rsid w:val="00DC34F4"/>
    <w:rsid w:val="00DC418C"/>
    <w:rsid w:val="00DC4739"/>
    <w:rsid w:val="00DC5302"/>
    <w:rsid w:val="00DC7A55"/>
    <w:rsid w:val="00DD1286"/>
    <w:rsid w:val="00DD45E3"/>
    <w:rsid w:val="00DE1D96"/>
    <w:rsid w:val="00DE2481"/>
    <w:rsid w:val="00DE2D4D"/>
    <w:rsid w:val="00DE4052"/>
    <w:rsid w:val="00DE45E8"/>
    <w:rsid w:val="00DE5A33"/>
    <w:rsid w:val="00DF18F3"/>
    <w:rsid w:val="00DF2E43"/>
    <w:rsid w:val="00DF4773"/>
    <w:rsid w:val="00DF5B03"/>
    <w:rsid w:val="00E009E5"/>
    <w:rsid w:val="00E026D2"/>
    <w:rsid w:val="00E02DA4"/>
    <w:rsid w:val="00E10505"/>
    <w:rsid w:val="00E12CF8"/>
    <w:rsid w:val="00E21AAF"/>
    <w:rsid w:val="00E23793"/>
    <w:rsid w:val="00E33403"/>
    <w:rsid w:val="00E41532"/>
    <w:rsid w:val="00E44893"/>
    <w:rsid w:val="00E62649"/>
    <w:rsid w:val="00E71EC8"/>
    <w:rsid w:val="00E8263D"/>
    <w:rsid w:val="00E82FBA"/>
    <w:rsid w:val="00E96D2F"/>
    <w:rsid w:val="00EA2F1C"/>
    <w:rsid w:val="00EA4E32"/>
    <w:rsid w:val="00EA6D5C"/>
    <w:rsid w:val="00EB37D8"/>
    <w:rsid w:val="00EC0378"/>
    <w:rsid w:val="00EC1431"/>
    <w:rsid w:val="00ED6EA9"/>
    <w:rsid w:val="00ED7B26"/>
    <w:rsid w:val="00EE183F"/>
    <w:rsid w:val="00EE1DCE"/>
    <w:rsid w:val="00EE5587"/>
    <w:rsid w:val="00EF23AA"/>
    <w:rsid w:val="00EF3924"/>
    <w:rsid w:val="00F17AF4"/>
    <w:rsid w:val="00F23121"/>
    <w:rsid w:val="00F34B01"/>
    <w:rsid w:val="00F411D1"/>
    <w:rsid w:val="00F43A4A"/>
    <w:rsid w:val="00F43A9E"/>
    <w:rsid w:val="00F440A7"/>
    <w:rsid w:val="00F454C0"/>
    <w:rsid w:val="00F47CE6"/>
    <w:rsid w:val="00F51B66"/>
    <w:rsid w:val="00F53D0A"/>
    <w:rsid w:val="00F5652E"/>
    <w:rsid w:val="00F61757"/>
    <w:rsid w:val="00F70206"/>
    <w:rsid w:val="00F7138E"/>
    <w:rsid w:val="00F74149"/>
    <w:rsid w:val="00F801EC"/>
    <w:rsid w:val="00F82BC5"/>
    <w:rsid w:val="00F85B65"/>
    <w:rsid w:val="00F9414A"/>
    <w:rsid w:val="00F95623"/>
    <w:rsid w:val="00F968AB"/>
    <w:rsid w:val="00FA65F1"/>
    <w:rsid w:val="00FA71E2"/>
    <w:rsid w:val="00FB5344"/>
    <w:rsid w:val="00FB535A"/>
    <w:rsid w:val="00FB5A35"/>
    <w:rsid w:val="00FB703C"/>
    <w:rsid w:val="00FC3873"/>
    <w:rsid w:val="00FD59D1"/>
    <w:rsid w:val="00FE67F5"/>
    <w:rsid w:val="00FF42E8"/>
    <w:rsid w:val="021A778F"/>
    <w:rsid w:val="11008F63"/>
    <w:rsid w:val="12935549"/>
    <w:rsid w:val="173256B4"/>
    <w:rsid w:val="1761DCDE"/>
    <w:rsid w:val="21A34FD2"/>
    <w:rsid w:val="2428E3CE"/>
    <w:rsid w:val="391A4F92"/>
    <w:rsid w:val="3DDE4CBD"/>
    <w:rsid w:val="3F37AF67"/>
    <w:rsid w:val="462303B5"/>
    <w:rsid w:val="47552BF0"/>
    <w:rsid w:val="51D239BC"/>
    <w:rsid w:val="63F89929"/>
    <w:rsid w:val="79B5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6F361B"/>
  <w15:chartTrackingRefBased/>
  <w15:docId w15:val="{D90FDF9F-7217-47BA-9D0A-BA522A480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B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5E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12C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2C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12CF8"/>
    <w:rPr>
      <w:rFonts w:asciiTheme="majorHAnsi" w:eastAsiaTheme="majorEastAsia" w:hAnsiTheme="majorHAnsi" w:cstheme="majorBidi"/>
      <w:b/>
      <w:color w:val="000000" w:themeColor="text1"/>
      <w:sz w:val="27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2CF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12CF8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D47B4A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65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89F"/>
  </w:style>
  <w:style w:type="paragraph" w:styleId="Footer">
    <w:name w:val="footer"/>
    <w:basedOn w:val="Normal"/>
    <w:link w:val="FooterChar"/>
    <w:uiPriority w:val="99"/>
    <w:unhideWhenUsed/>
    <w:rsid w:val="00165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89F"/>
  </w:style>
  <w:style w:type="paragraph" w:styleId="ListParagraph">
    <w:name w:val="List Paragraph"/>
    <w:basedOn w:val="Normal"/>
    <w:uiPriority w:val="34"/>
    <w:qFormat/>
    <w:rsid w:val="00023AF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B46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46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46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6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68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2032"/>
    <w:pPr>
      <w:spacing w:after="0" w:line="240" w:lineRule="auto"/>
    </w:pPr>
  </w:style>
  <w:style w:type="table" w:styleId="TableGrid">
    <w:name w:val="Table Grid"/>
    <w:basedOn w:val="TableNormal"/>
    <w:uiPriority w:val="39"/>
    <w:rsid w:val="006D67B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164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164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5E20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195E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195E2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C350A"/>
    <w:rPr>
      <w:color w:val="919191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657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657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8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81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43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1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45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43546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3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0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4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492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694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4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embership@ukyoungacademy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rive.google.com/file/d/1YwPFgVrSr14VjDe4BwhkYkGeDvPVJN86/view?usp=drive_lin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royalsociety.org/s/eventreg_cardiff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c17536e-7ed5-453b-ba9d-4785521b5091" xsi:nil="true"/>
    <lcf76f155ced4ddcb4097134ff3c332f xmlns="e9346c69-e45b-4b17-827a-3d9711b8be6a">
      <Terms xmlns="http://schemas.microsoft.com/office/infopath/2007/PartnerControls"/>
    </lcf76f155ced4ddcb4097134ff3c332f>
    <Thumbnail xmlns="e9346c69-e45b-4b17-827a-3d9711b8be6a" xsi:nil="true"/>
    <Details xmlns="e9346c69-e45b-4b17-827a-3d9711b8be6a" xsi:nil="true"/>
    <InformationSubmitted xmlns="e9346c69-e45b-4b17-827a-3d9711b8be6a">false</InformationSubmitt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57B18F4F1DDF4E9781F690CAB90888" ma:contentTypeVersion="22" ma:contentTypeDescription="Create a new document." ma:contentTypeScope="" ma:versionID="952f3fa3928320953dca1ba72c1165df">
  <xsd:schema xmlns:xsd="http://www.w3.org/2001/XMLSchema" xmlns:xs="http://www.w3.org/2001/XMLSchema" xmlns:p="http://schemas.microsoft.com/office/2006/metadata/properties" xmlns:ns2="e9346c69-e45b-4b17-827a-3d9711b8be6a" xmlns:ns3="bc17536e-7ed5-453b-ba9d-4785521b5091" targetNamespace="http://schemas.microsoft.com/office/2006/metadata/properties" ma:root="true" ma:fieldsID="626fff0b38a988b93555d5fc8b38b223" ns2:_="" ns3:_="">
    <xsd:import namespace="e9346c69-e45b-4b17-827a-3d9711b8be6a"/>
    <xsd:import namespace="bc17536e-7ed5-453b-ba9d-4785521b50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Details" minOccurs="0"/>
                <xsd:element ref="ns2:InformationSubmitted" minOccurs="0"/>
                <xsd:element ref="ns2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46c69-e45b-4b17-827a-3d9711b8be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570377e-a101-46e2-9596-058a9a36e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etails" ma:index="25" nillable="true" ma:displayName="Details" ma:format="Dropdown" ma:internalName="Details">
      <xsd:simpleType>
        <xsd:restriction base="dms:Note">
          <xsd:maxLength value="255"/>
        </xsd:restriction>
      </xsd:simpleType>
    </xsd:element>
    <xsd:element name="InformationSubmitted" ma:index="26" nillable="true" ma:displayName="Information Submitted" ma:default="0" ma:format="Dropdown" ma:internalName="InformationSubmitted">
      <xsd:simpleType>
        <xsd:restriction base="dms:Boolean"/>
      </xsd:simpleType>
    </xsd:element>
    <xsd:element name="Thumbnail" ma:index="27" nillable="true" ma:displayName="Thumbnail" ma:format="Thumbnail" ma:internalName="Thumbnail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7536e-7ed5-453b-ba9d-4785521b509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31f480-94f1-4f4e-94b5-783c47bae377}" ma:internalName="TaxCatchAll" ma:showField="CatchAllData" ma:web="bc17536e-7ed5-453b-ba9d-4785521b50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6FB824-79CC-4E32-BF7F-5D848AF0E2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CBD279-291E-4C7A-883D-7FAD299D7A97}">
  <ds:schemaRefs>
    <ds:schemaRef ds:uri="http://schemas.microsoft.com/office/2006/metadata/properties"/>
    <ds:schemaRef ds:uri="http://schemas.microsoft.com/office/infopath/2007/PartnerControls"/>
    <ds:schemaRef ds:uri="fe8a5af9-564c-4975-8da5-5042c203690a"/>
    <ds:schemaRef ds:uri="f24f8ed6-a045-4e83-846a-b697f4fa3cbc"/>
    <ds:schemaRef ds:uri="bc17536e-7ed5-453b-ba9d-4785521b5091"/>
    <ds:schemaRef ds:uri="e9346c69-e45b-4b17-827a-3d9711b8be6a"/>
  </ds:schemaRefs>
</ds:datastoreItem>
</file>

<file path=customXml/itemProps3.xml><?xml version="1.0" encoding="utf-8"?>
<ds:datastoreItem xmlns:ds="http://schemas.openxmlformats.org/officeDocument/2006/customXml" ds:itemID="{A9667CE6-E5A4-4241-9143-BDEAD22C86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346c69-e45b-4b17-827a-3d9711b8be6a"/>
    <ds:schemaRef ds:uri="bc17536e-7ed5-453b-ba9d-4785521b50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A952CE-26A6-46EB-B165-2B455A01C3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396</Characters>
  <Application>Microsoft Office Word</Application>
  <DocSecurity>0</DocSecurity>
  <Lines>6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Links>
    <vt:vector size="24" baseType="variant">
      <vt:variant>
        <vt:i4>2293775</vt:i4>
      </vt:variant>
      <vt:variant>
        <vt:i4>9</vt:i4>
      </vt:variant>
      <vt:variant>
        <vt:i4>0</vt:i4>
      </vt:variant>
      <vt:variant>
        <vt:i4>5</vt:i4>
      </vt:variant>
      <vt:variant>
        <vt:lpwstr>mailto:membership@ukyoungacademy.org</vt:lpwstr>
      </vt:variant>
      <vt:variant>
        <vt:lpwstr/>
      </vt:variant>
      <vt:variant>
        <vt:i4>720994</vt:i4>
      </vt:variant>
      <vt:variant>
        <vt:i4>6</vt:i4>
      </vt:variant>
      <vt:variant>
        <vt:i4>0</vt:i4>
      </vt:variant>
      <vt:variant>
        <vt:i4>5</vt:i4>
      </vt:variant>
      <vt:variant>
        <vt:lpwstr>https://drive.google.com/file/d/1YwPFgVrSr14VjDe4BwhkYkGeDvPVJN86/view?usp=drive_link</vt:lpwstr>
      </vt:variant>
      <vt:variant>
        <vt:lpwstr/>
      </vt:variant>
      <vt:variant>
        <vt:i4>2293775</vt:i4>
      </vt:variant>
      <vt:variant>
        <vt:i4>3</vt:i4>
      </vt:variant>
      <vt:variant>
        <vt:i4>0</vt:i4>
      </vt:variant>
      <vt:variant>
        <vt:i4>5</vt:i4>
      </vt:variant>
      <vt:variant>
        <vt:lpwstr>mailto:membership@ukyoungacademy.org</vt:lpwstr>
      </vt:variant>
      <vt:variant>
        <vt:lpwstr/>
      </vt:variant>
      <vt:variant>
        <vt:i4>4587645</vt:i4>
      </vt:variant>
      <vt:variant>
        <vt:i4>0</vt:i4>
      </vt:variant>
      <vt:variant>
        <vt:i4>0</vt:i4>
      </vt:variant>
      <vt:variant>
        <vt:i4>5</vt:i4>
      </vt:variant>
      <vt:variant>
        <vt:lpwstr>https://forms.royalsociety.org/s/eventreg_cardiff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Bugden</dc:creator>
  <cp:keywords/>
  <dc:description/>
  <cp:lastModifiedBy>Rhian Powell</cp:lastModifiedBy>
  <cp:revision>29</cp:revision>
  <dcterms:created xsi:type="dcterms:W3CDTF">2024-09-26T14:21:00Z</dcterms:created>
  <dcterms:modified xsi:type="dcterms:W3CDTF">2024-10-0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3705307FD8BA48824C1FBDCA5002C0</vt:lpwstr>
  </property>
  <property fmtid="{D5CDD505-2E9C-101B-9397-08002B2CF9AE}" pid="3" name="MediaServiceImageTags">
    <vt:lpwstr/>
  </property>
</Properties>
</file>